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uta 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66 tony av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t105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7712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do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